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2584B" w14:textId="1F59CC10" w:rsidR="00AF790E" w:rsidRDefault="00830B01">
      <w:pPr>
        <w:rPr>
          <w:rFonts w:asciiTheme="majorBidi" w:hAnsiTheme="majorBidi" w:cstheme="majorBidi"/>
          <w:b/>
          <w:bCs/>
          <w:sz w:val="24"/>
          <w:szCs w:val="24"/>
        </w:rPr>
      </w:pPr>
      <w:r>
        <w:rPr>
          <w:rFonts w:asciiTheme="majorBidi" w:hAnsiTheme="majorBidi" w:cstheme="majorBidi"/>
          <w:b/>
          <w:bCs/>
          <w:sz w:val="24"/>
          <w:szCs w:val="24"/>
        </w:rPr>
        <w:t xml:space="preserve">Introduction </w:t>
      </w:r>
    </w:p>
    <w:p w14:paraId="52F631C4" w14:textId="7F49BB38" w:rsidR="00830B01" w:rsidRDefault="00830B01">
      <w:pPr>
        <w:rPr>
          <w:rFonts w:asciiTheme="majorBidi" w:hAnsiTheme="majorBidi" w:cstheme="majorBidi"/>
          <w:sz w:val="24"/>
          <w:szCs w:val="24"/>
        </w:rPr>
      </w:pPr>
      <w:r>
        <w:rPr>
          <w:rFonts w:asciiTheme="majorBidi" w:hAnsiTheme="majorBidi" w:cstheme="majorBidi"/>
          <w:sz w:val="24"/>
          <w:szCs w:val="24"/>
        </w:rPr>
        <w:t xml:space="preserve">In this project, I will compare the neighbourhoods of Paris and London in terms of common places and venues. I will then cluster the neighbourhoods within each city using DBSCAN algorithm which is an unsupervised machine learning algorithm and then I will explore what are the common venues within each cluster. </w:t>
      </w:r>
    </w:p>
    <w:p w14:paraId="4AA04AB4" w14:textId="14EA9691" w:rsidR="00830B01" w:rsidRDefault="00830B01">
      <w:pPr>
        <w:rPr>
          <w:rFonts w:asciiTheme="majorBidi" w:hAnsiTheme="majorBidi" w:cstheme="majorBidi"/>
          <w:b/>
          <w:bCs/>
          <w:sz w:val="24"/>
          <w:szCs w:val="24"/>
        </w:rPr>
      </w:pPr>
      <w:r>
        <w:rPr>
          <w:rFonts w:asciiTheme="majorBidi" w:hAnsiTheme="majorBidi" w:cstheme="majorBidi"/>
          <w:b/>
          <w:bCs/>
          <w:sz w:val="24"/>
          <w:szCs w:val="24"/>
        </w:rPr>
        <w:t xml:space="preserve">Interest </w:t>
      </w:r>
    </w:p>
    <w:p w14:paraId="069EF67F" w14:textId="79475BC3" w:rsidR="00830B01" w:rsidRPr="00830B01" w:rsidRDefault="00830B01">
      <w:pPr>
        <w:rPr>
          <w:rFonts w:asciiTheme="majorBidi" w:hAnsiTheme="majorBidi" w:cstheme="majorBidi"/>
          <w:sz w:val="24"/>
          <w:szCs w:val="24"/>
        </w:rPr>
      </w:pPr>
      <w:r>
        <w:rPr>
          <w:rFonts w:asciiTheme="majorBidi" w:hAnsiTheme="majorBidi" w:cstheme="majorBidi"/>
          <w:sz w:val="24"/>
          <w:szCs w:val="24"/>
        </w:rPr>
        <w:t xml:space="preserve">The findings of this project will help travellers and people who never been to these cities to get to know them very well and choose which city to visit based on the venues within them. </w:t>
      </w:r>
    </w:p>
    <w:sectPr w:rsidR="00830B01" w:rsidRPr="00830B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tLSwtDQ1MTUzMDBQ0lEKTi0uzszPAykwrAUAIvxauiwAAAA="/>
  </w:docVars>
  <w:rsids>
    <w:rsidRoot w:val="00316123"/>
    <w:rsid w:val="000457B5"/>
    <w:rsid w:val="00316123"/>
    <w:rsid w:val="007A3B11"/>
    <w:rsid w:val="00830B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11266"/>
  <w15:chartTrackingRefBased/>
  <w15:docId w15:val="{06E4370E-1EA2-458D-9478-2A88D3BF4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78</Words>
  <Characters>446</Characters>
  <Application>Microsoft Office Word</Application>
  <DocSecurity>0</DocSecurity>
  <Lines>3</Lines>
  <Paragraphs>1</Paragraphs>
  <ScaleCrop>false</ScaleCrop>
  <Company/>
  <LinksUpToDate>false</LinksUpToDate>
  <CharactersWithSpaces>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ughali</dc:creator>
  <cp:keywords/>
  <dc:description/>
  <cp:lastModifiedBy>Mohammed Abughali</cp:lastModifiedBy>
  <cp:revision>2</cp:revision>
  <dcterms:created xsi:type="dcterms:W3CDTF">2021-08-08T18:11:00Z</dcterms:created>
  <dcterms:modified xsi:type="dcterms:W3CDTF">2021-08-08T18:17:00Z</dcterms:modified>
</cp:coreProperties>
</file>